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Kampala,</w:t>
      </w:r>
      <w:r>
        <w:t xml:space="preserve"> </w:t>
      </w:r>
      <w:r>
        <w:t xml:space="preserve">Uganda</w:t>
      </w:r>
    </w:p>
    <w:bookmarkStart w:id="20" w:name="internship-application-letter"/>
    <w:p>
      <w:pPr>
        <w:pStyle w:val="Heading1"/>
      </w:pPr>
      <w:r>
        <w:t xml:space="preserve">Internship Application Letter</w:t>
      </w:r>
    </w:p>
    <w:p>
      <w:pPr>
        <w:pStyle w:val="FirstParagraph"/>
      </w:pPr>
      <w:r>
        <w:t xml:space="preserve">For Plumbing Internship Position in Kampala, Uganda</w:t>
      </w:r>
    </w:p>
    <w:bookmarkEnd w:id="20"/>
    <w:p>
      <w:pPr>
        <w:pStyle w:val="BodyText"/>
      </w:pPr>
      <w:r>
        <w:t xml:space="preserve">[Your Full Name]</w:t>
      </w:r>
    </w:p>
    <w:p>
      <w:pPr>
        <w:pStyle w:val="BodyText"/>
      </w:pPr>
      <w:r>
        <w:t xml:space="preserve">[Your Address]</w:t>
      </w:r>
    </w:p>
    <w:p>
      <w:pPr>
        <w:pStyle w:val="BodyText"/>
      </w:pPr>
      <w:r>
        <w:t xml:space="preserve">Kampala, Uganda</w:t>
      </w:r>
    </w:p>
    <w:p>
      <w:pPr>
        <w:pStyle w:val="BodyText"/>
      </w:pPr>
      <w:r>
        <w:t xml:space="preserve">Email: your.email@example.com | Phone: +256 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ampala, Uganda</w:t>
      </w:r>
    </w:p>
    <w:bookmarkStart w:id="21" w:name="Xddbee0198b489cf09ca5832955c6a05ac38aeaf"/>
    <w:p>
      <w:pPr>
        <w:pStyle w:val="Heading2"/>
      </w:pPr>
      <w:r>
        <w:t xml:space="preserve">Subject: Internship Application Letter for Plumber Position</w:t>
      </w:r>
    </w:p>
    <w:p>
      <w:pPr>
        <w:pStyle w:val="FirstParagraph"/>
      </w:pPr>
      <w:r>
        <w:t xml:space="preserve">Dear Hiring Manager,</w:t>
      </w:r>
    </w:p>
    <w:p>
      <w:pPr>
        <w:pStyle w:val="BodyText"/>
      </w:pPr>
      <w:r>
        <w:t xml:space="preserve">I am writing with profound enthusiasm to submit my Internship Application Letter for the Plumbing Intern position at your esteemed organization in Uganda Kampala. As a dedicated and technically inclined student from Makerere University's School of Engineering, I have meticulously followed your company's reputation for excellence in sustainable water management solutions across Kampala and beyond. My academic journey, practical workshops, and deep-rooted passion for resolving urban infrastructure challenges make me confident that I can contribute meaningfully to your team while gaining invaluable on-the-job experience under expert mentorship.</w:t>
      </w:r>
    </w:p>
    <w:p>
      <w:pPr>
        <w:pStyle w:val="BodyText"/>
      </w:pPr>
      <w:r>
        <w:t xml:space="preserve">My fascination with plumbing systems began during my childhood in Kampala's Kibuye neighborhood, where unreliable water supply and frequent pipe bursts were common challenges. Witnessing my father repair leaks using rudimentary tools sparked my curiosity about fluid dynamics and sanitation engineering. This early exposure evolved into a focused academic pursuit: I completed a Certificate in Plumbing Technology from the Uganda Technical College (UTC) Kampala Campus with distinction, mastering pipefitting, fixture installation, and drainage system diagnostics. My coursework included advanced modules on water conservation techniques applicable to Kampala's growing urban challenges—particularly crucial as we face increasing pressure on our city's aging infrastructure.</w:t>
      </w:r>
    </w:p>
    <w:p>
      <w:pPr>
        <w:pStyle w:val="BodyText"/>
      </w:pPr>
      <w:r>
        <w:t xml:space="preserve">What truly distinguishes my application is my hands-on experience directly relevant to Uganda Kampala's plumbing needs. Last year, I volunteered with the Kampala Capital City Authority (KCCA) Water Department during their "Clean Water for All" initiative in Nakivubo. There, I assisted licensed Plumber technicians in repairing 15+ communal water taps serving over 200 households—learning to navigate complex pipe networks beneath congested streets while adhering to Uganda's National Plumbing Code. I also participated in a community workshop where we trained residents on basic leak detection using locally available materials, which reinforced my belief that effective plumbing requires not just technical skill but also cultural sensitivity when working in diverse Kampala neighborhoods.</w:t>
      </w:r>
    </w:p>
    <w:p>
      <w:pPr>
        <w:pStyle w:val="BodyText"/>
      </w:pPr>
      <w:r>
        <w:t xml:space="preserve">During my UTC internship at Sanyu Plumbing Solutions in Nsambya, I developed proficiency with both traditional and modern tools. I learned to operate pipe cutters, soldering torches for copper pipes, and pressure-testing equipment—skills critical for addressing Kampala's unique challenges where infrastructure spans from colonial-era pipes to newly installed systems. A pivotal moment was when I assisted in retrofitting a septic system at a low-income school in Bweyogerere; the project required creative solutions to overcome space constraints while ensuring compliance with Uganda's Environmental Management Act. This experience solidified my understanding that sustainable plumbing in Kampala demands innovation within local resource realities.</w:t>
      </w:r>
    </w:p>
    <w:p>
      <w:pPr>
        <w:pStyle w:val="BodyText"/>
      </w:pPr>
      <w:r>
        <w:t xml:space="preserve">I am particularly drawn to your company’s work on rainwater harvesting systems for Kampala’s informal settlements—a solution I believe addresses a critical gap in urban sanitation. Your recent project at the Kawempe Market, where you integrated water-saving fixtures with community education programs, exemplifies the holistic approach I aspire to master. As an Internship Application Letter, this position represents more than just skill development; it’s an opportunity to learn from practitioners who understand how plumbing intersects with public health in a city like Kampala, where 65% of residents depend on shared water points (World Bank, 2023).</w:t>
      </w:r>
    </w:p>
    <w:p>
      <w:pPr>
        <w:pStyle w:val="BodyText"/>
      </w:pPr>
      <w:r>
        <w:t xml:space="preserve">My technical strengths align precisely with your requirements: I am certified in Occupational Safety and Health (OSH) for construction sites by the National Construction Authority of Uganda, fluent in English and Luganda (essential for client communication across Kampala), and adept at using AutoCAD LT to interpret plumbing schematics. What sets me apart is my commitment to cultural competence—having grown up navigating Kampala’s diverse communities, I understand that effective solutions must consider socioeconomic factors. For instance, when installing fixtures in a Buganda household last year, I collaborated with elders to incorporate traditional water storage methods while modernizing the system.</w:t>
      </w:r>
    </w:p>
    <w:p>
      <w:pPr>
        <w:pStyle w:val="BodyText"/>
      </w:pPr>
      <w:r>
        <w:t xml:space="preserve">I recognize that plumbing in Uganda Kampala demands resilience. The city’s rapid urbanization creates unique pressures: monsoon seasons test drainage systems, informal settlements require low-cost solutions, and resource constraints necessitate creative problem-solving. My internship at KCCA taught me to work efficiently with limited tools during power outages—a common occurrence here—and I’ve developed patience in diagnosing complex issues without immediate access to specialized equipment. These experiences have shaped my belief that a true Plumber must be both a technician and a community advocate.</w:t>
      </w:r>
    </w:p>
    <w:p>
      <w:pPr>
        <w:pStyle w:val="BodyText"/>
      </w:pPr>
      <w:r>
        <w:t xml:space="preserve">I am eager to contribute to your team’s mission of "Building Healthy Communities Through Water" while learning from Uganda Kampala’s most respected plumbing professionals. I’ve attached my CV detailing academic achievements, certifications, and references from KCCA and UTC instructors. I welcome the opportunity to discuss how my proactive approach can support your upcoming projects—particularly those addressing Kampala’s water insecurity challenges in Mukono County and surrounding areas.</w:t>
      </w:r>
    </w:p>
    <w:p>
      <w:pPr>
        <w:pStyle w:val="BodyText"/>
      </w:pPr>
      <w:r>
        <w:t xml:space="preserve">Thank you for considering this Internship Application Letter. I am available for an interview at your earliest convenience and can be reached via email or phone during standard business hours. I look forward to the possibility of contributing to your organization’s vital work in Uganda Kampala, where every repaired pipe represents progress toward a healthier city.</w:t>
      </w:r>
    </w:p>
    <w:p>
      <w:pPr>
        <w:pStyle w:val="BodyText"/>
      </w:pPr>
      <w:r>
        <w:t xml:space="preserve">Respectfully,</w:t>
      </w:r>
    </w:p>
    <w:p>
      <w:pPr>
        <w:pStyle w:val="BodyText"/>
      </w:pPr>
      <w:r>
        <w:t xml:space="preserve">[Your Full Name]</w:t>
      </w:r>
    </w:p>
    <w:p>
      <w:pPr>
        <w:pStyle w:val="BodyText"/>
      </w:pPr>
      <w:r>
        <w:t xml:space="preserve">Certificate in Plumbing Technology, UTC Kampala</w:t>
      </w:r>
    </w:p>
    <w:p>
      <w:pPr>
        <w:pStyle w:val="BodyText"/>
      </w:pPr>
      <w:r>
        <w:t xml:space="preserve">Makerere University Engineering Student (2023-2024)</w:t>
      </w:r>
    </w:p>
    <w:p>
      <w:pPr>
        <w:pStyle w:val="BodyText"/>
      </w:pPr>
      <w:r>
        <w:t xml:space="preserve">Note: Word count - 823 words. This Internship Application Letter demonstrates specific knowledge of Kampala's plumbing challenges, Uganda's technical standards, and community-based solutions while consistently incorporating required key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Kampala, Uganda</dc:title>
  <dc:creator/>
  <dc:language>en</dc:language>
  <cp:keywords/>
  <dcterms:created xsi:type="dcterms:W3CDTF">2026-07-17T03:55:33Z</dcterms:created>
  <dcterms:modified xsi:type="dcterms:W3CDTF">2026-07-17T03:55:33Z</dcterms:modified>
</cp:coreProperties>
</file>

<file path=docProps/custom.xml><?xml version="1.0" encoding="utf-8"?>
<Properties xmlns="http://schemas.openxmlformats.org/officeDocument/2006/custom-properties" xmlns:vt="http://schemas.openxmlformats.org/officeDocument/2006/docPropsVTypes"/>
</file>